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1C22858B" w14:textId="45A37C19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EndPr/>
        <w:sdtContent>
          <w:r w:rsidR="0046138E">
            <w:t xml:space="preserve"> </w:t>
          </w:r>
          <w:r w:rsidR="008851B2">
            <w:t>175.00</w:t>
          </w:r>
          <w:r w:rsidR="0046138E">
            <w:t xml:space="preserve"> </w:t>
          </w:r>
        </w:sdtContent>
      </w:sdt>
      <w:r>
        <w:t xml:space="preserve"> </w:t>
      </w:r>
    </w:p>
    <w:p w14:paraId="4164ED55" w14:textId="3AD7B167" w:rsidR="008373FE" w:rsidRDefault="0056754E" w:rsidP="0056754E">
      <w:pPr>
        <w:pStyle w:val="BodyText"/>
        <w:spacing w:before="108" w:line="360" w:lineRule="auto"/>
        <w:ind w:left="90"/>
      </w:pPr>
      <w:r>
        <w:t xml:space="preserve">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713634">
        <w:t xml:space="preserve"> starting </w:t>
      </w:r>
      <w:r w:rsidR="0046138E">
        <w:t>_</w:t>
      </w:r>
      <w:r w:rsidR="008851B2" w:rsidRPr="008851B2">
        <w:rPr>
          <w:u w:val="single"/>
        </w:rPr>
        <w:t>February</w:t>
      </w:r>
      <w:r w:rsidR="0046138E">
        <w:t>_</w:t>
      </w:r>
      <w:r w:rsidR="00713634">
        <w:t xml:space="preserve"> 1</w:t>
      </w:r>
      <w:r w:rsidR="00713634" w:rsidRPr="00D44923">
        <w:rPr>
          <w:vertAlign w:val="superscript"/>
        </w:rPr>
        <w:t>st</w:t>
      </w:r>
      <w:r w:rsidR="00D44923">
        <w:t>.</w:t>
      </w:r>
      <w:r w:rsidR="005A3843">
        <w:t xml:space="preserve"> </w:t>
      </w:r>
    </w:p>
    <w:p w14:paraId="422252AF" w14:textId="12A7BC33" w:rsidR="008373FE" w:rsidRDefault="005A3843" w:rsidP="0056754E">
      <w:pPr>
        <w:pStyle w:val="BodyText"/>
        <w:spacing w:before="108" w:line="360" w:lineRule="auto"/>
        <w:ind w:left="90"/>
      </w:pPr>
      <w:r>
        <w:t xml:space="preserve"> A </w:t>
      </w:r>
      <w:r w:rsidR="00153ED5">
        <w:t>one-time</w:t>
      </w:r>
      <w:r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EndPr/>
        <w:sdtContent>
          <w:r w:rsidR="000B0AF5">
            <w:t>775.00</w:t>
          </w:r>
          <w:r w:rsidR="0046138E">
            <w:t xml:space="preserve">     </w:t>
          </w:r>
        </w:sdtContent>
      </w:sdt>
    </w:p>
    <w:p w14:paraId="67D65C34" w14:textId="7369EFD2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</w:t>
      </w:r>
      <w:r w:rsidR="0046138E">
        <w:t>t if indicated</w:t>
      </w:r>
      <w:r w:rsidR="00543000">
        <w:t>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0D3CBBA0" w:rsidR="00D83F38" w:rsidRDefault="007C4F6B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03E542B5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3335" r="9525" b="5715"/>
                <wp:wrapTopAndBottom/>
                <wp:docPr id="86715816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76B333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7C2363A6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3335" r="8255" b="5715"/>
                <wp:wrapTopAndBottom/>
                <wp:docPr id="114372093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CBC8B9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27047124" w:rsidR="00C51DEF" w:rsidRDefault="007C4F6B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5D1919ED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7620" r="9525" b="11430"/>
                <wp:wrapTopAndBottom/>
                <wp:docPr id="13972194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B06D04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28F04F05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7620" r="8255" b="11430"/>
                <wp:wrapTopAndBottom/>
                <wp:docPr id="63268286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A8E4EA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37EA6E2E" w14:textId="28E92168" w:rsidR="008373FE" w:rsidRDefault="000729D0" w:rsidP="00162AD5">
      <w:pPr>
        <w:rPr>
          <w:w w:val="105"/>
        </w:rPr>
      </w:pPr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46138E">
        <w:rPr>
          <w:w w:val="105"/>
        </w:rPr>
        <w:t>_____________</w:t>
      </w:r>
      <w:r w:rsidR="008373FE">
        <w:rPr>
          <w:w w:val="105"/>
        </w:rPr>
        <w:t>______________</w:t>
      </w:r>
      <w:r w:rsidRPr="00461744">
        <w:rPr>
          <w:w w:val="105"/>
        </w:rPr>
        <w:t>,</w:t>
      </w:r>
    </w:p>
    <w:p w14:paraId="2F660423" w14:textId="39CAE61B" w:rsidR="00C51DEF" w:rsidRPr="00461744" w:rsidRDefault="000729D0" w:rsidP="00162AD5">
      <w:r w:rsidRPr="00461744">
        <w:rPr>
          <w:w w:val="105"/>
        </w:rPr>
        <w:t xml:space="preserve">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6100DB5A" w:rsidR="00C51DEF" w:rsidRDefault="007C4F6B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226D952E">
                <wp:extent cx="2095500" cy="6985"/>
                <wp:effectExtent l="7620" t="10795" r="11430" b="1270"/>
                <wp:docPr id="116967610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92043632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39F14D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1AC060FE">
                <wp:extent cx="2095500" cy="6985"/>
                <wp:effectExtent l="7620" t="10795" r="11430" b="1270"/>
                <wp:docPr id="146128511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21351351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C9756D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2B724262">
                <wp:extent cx="1397000" cy="6985"/>
                <wp:effectExtent l="13335" t="10795" r="8890" b="1270"/>
                <wp:docPr id="95687137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78858329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63DB89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44B71" w14:textId="77777777" w:rsidR="00510905" w:rsidRDefault="00510905" w:rsidP="00E54678">
      <w:r>
        <w:separator/>
      </w:r>
    </w:p>
  </w:endnote>
  <w:endnote w:type="continuationSeparator" w:id="0">
    <w:p w14:paraId="1C94685A" w14:textId="77777777" w:rsidR="00510905" w:rsidRDefault="00510905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AFE77" w14:textId="77777777" w:rsidR="00510905" w:rsidRDefault="00510905" w:rsidP="00E54678">
      <w:r>
        <w:separator/>
      </w:r>
    </w:p>
  </w:footnote>
  <w:footnote w:type="continuationSeparator" w:id="0">
    <w:p w14:paraId="427909CF" w14:textId="77777777" w:rsidR="00510905" w:rsidRDefault="00510905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B0AF5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38E"/>
    <w:rsid w:val="00461744"/>
    <w:rsid w:val="004E757E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13634"/>
    <w:rsid w:val="0077018A"/>
    <w:rsid w:val="00773CF1"/>
    <w:rsid w:val="0078595D"/>
    <w:rsid w:val="007C4F6B"/>
    <w:rsid w:val="008215AF"/>
    <w:rsid w:val="00831275"/>
    <w:rsid w:val="008373FE"/>
    <w:rsid w:val="008409C8"/>
    <w:rsid w:val="008851B2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737196"/>
    <w:rsid w:val="0086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4-01-11T00:04:00Z</dcterms:created>
  <dcterms:modified xsi:type="dcterms:W3CDTF">2024-01-11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